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B925C3" w:rsidRDefault="00A9621B" w:rsidP="00A9621B">
      <w:pPr>
        <w:rPr>
          <w:b/>
          <w:lang w:val="uk-UA"/>
        </w:rPr>
      </w:pPr>
      <w:r w:rsidRPr="00B925C3">
        <w:rPr>
          <w:b/>
          <w:lang w:val="uk-UA"/>
        </w:rPr>
        <w:t>Додаток А</w:t>
      </w:r>
      <w:r w:rsidR="00737CF7" w:rsidRPr="00B925C3">
        <w:rPr>
          <w:b/>
          <w:lang w:val="uk-UA"/>
        </w:rPr>
        <w:t xml:space="preserve"> </w:t>
      </w:r>
      <w:r w:rsidR="00EB1B28" w:rsidRPr="00B925C3">
        <w:rPr>
          <w:b/>
          <w:lang w:val="uk-UA"/>
        </w:rPr>
        <w:t>№</w:t>
      </w:r>
      <w:r w:rsidR="00F05E7A">
        <w:rPr>
          <w:b/>
          <w:lang w:val="uk-UA"/>
        </w:rPr>
        <w:t>С</w:t>
      </w:r>
      <w:r w:rsidR="00947DDC" w:rsidRPr="008A03D8">
        <w:rPr>
          <w:b/>
        </w:rPr>
        <w:t>74</w:t>
      </w:r>
      <w:r w:rsidR="007D6F40" w:rsidRPr="00B925C3">
        <w:rPr>
          <w:b/>
          <w:lang w:val="uk-UA"/>
        </w:rPr>
        <w:t>/08</w:t>
      </w:r>
      <w:r w:rsidR="003B7E99" w:rsidRPr="00B925C3">
        <w:rPr>
          <w:b/>
          <w:lang w:val="uk-UA"/>
        </w:rPr>
        <w:t>/</w:t>
      </w:r>
      <w:r w:rsidR="007D6F40" w:rsidRPr="00B925C3">
        <w:rPr>
          <w:b/>
          <w:lang w:val="uk-UA"/>
        </w:rPr>
        <w:t>2025</w:t>
      </w: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C2727F" w:rsidRPr="00B925C3" w:rsidRDefault="00C2727F" w:rsidP="00EB1B28">
      <w:pPr>
        <w:jc w:val="center"/>
        <w:rPr>
          <w:b/>
          <w:lang w:val="uk-UA"/>
        </w:rPr>
      </w:pPr>
    </w:p>
    <w:p w:rsidR="00EB1B28" w:rsidRPr="00B925C3" w:rsidRDefault="00EB1B28" w:rsidP="00371103">
      <w:pPr>
        <w:jc w:val="center"/>
        <w:rPr>
          <w:b/>
          <w:lang w:val="uk-UA"/>
        </w:rPr>
      </w:pPr>
      <w:r w:rsidRPr="00B925C3">
        <w:rPr>
          <w:b/>
          <w:lang w:val="uk-UA"/>
        </w:rPr>
        <w:t>Специфікація</w:t>
      </w:r>
    </w:p>
    <w:p w:rsidR="003F35E7" w:rsidRPr="00947DDC" w:rsidRDefault="003B7E99" w:rsidP="004A23EA">
      <w:pPr>
        <w:jc w:val="center"/>
        <w:rPr>
          <w:b/>
          <w:color w:val="000000"/>
          <w:lang w:val="uk-UA"/>
        </w:rPr>
      </w:pPr>
      <w:r w:rsidRPr="00B925C3">
        <w:rPr>
          <w:b/>
          <w:lang w:val="uk-UA"/>
        </w:rPr>
        <w:t xml:space="preserve">для надання </w:t>
      </w:r>
      <w:r w:rsidR="00F05E7A">
        <w:rPr>
          <w:b/>
          <w:color w:val="000000"/>
          <w:lang w:val="uk-UA"/>
        </w:rPr>
        <w:t xml:space="preserve">Поліграфічних </w:t>
      </w:r>
      <w:r w:rsidR="00947DDC">
        <w:rPr>
          <w:b/>
          <w:color w:val="000000"/>
          <w:lang w:val="uk-UA"/>
        </w:rPr>
        <w:t xml:space="preserve">послуги </w:t>
      </w:r>
      <w:proofErr w:type="spellStart"/>
      <w:r w:rsidR="00947DDC">
        <w:rPr>
          <w:b/>
          <w:color w:val="000000"/>
          <w:lang w:val="uk-UA"/>
        </w:rPr>
        <w:t>копірайтера</w:t>
      </w:r>
      <w:proofErr w:type="spellEnd"/>
      <w:r w:rsidR="00947DDC">
        <w:rPr>
          <w:b/>
          <w:color w:val="000000"/>
          <w:lang w:val="uk-UA"/>
        </w:rPr>
        <w:t xml:space="preserve"> та редактора</w:t>
      </w:r>
    </w:p>
    <w:p w:rsidR="009B1FC2" w:rsidRPr="00F05E7A" w:rsidRDefault="009B1FC2" w:rsidP="004A23EA">
      <w:pPr>
        <w:jc w:val="center"/>
        <w:rPr>
          <w:b/>
          <w:lang w:val="uk-UA"/>
        </w:rPr>
      </w:pPr>
    </w:p>
    <w:p w:rsidR="00947DDC" w:rsidRDefault="00947DDC" w:rsidP="00F05E7A">
      <w:r>
        <w:rPr>
          <w:b/>
          <w:color w:val="000000"/>
          <w:lang w:val="uk-UA"/>
        </w:rPr>
        <w:t xml:space="preserve">Послуги </w:t>
      </w:r>
      <w:proofErr w:type="spellStart"/>
      <w:r>
        <w:rPr>
          <w:b/>
          <w:color w:val="000000"/>
          <w:lang w:val="uk-UA"/>
        </w:rPr>
        <w:t>копірайтера</w:t>
      </w:r>
      <w:proofErr w:type="spellEnd"/>
      <w:r>
        <w:rPr>
          <w:b/>
          <w:color w:val="000000"/>
          <w:lang w:val="uk-UA"/>
        </w:rPr>
        <w:t xml:space="preserve"> та редактора</w:t>
      </w:r>
      <w:r w:rsidRPr="00AE7074">
        <w:t xml:space="preserve"> </w:t>
      </w:r>
    </w:p>
    <w:p w:rsidR="00F05E7A" w:rsidRPr="00947DDC" w:rsidRDefault="00F05E7A" w:rsidP="00F05E7A">
      <w:pPr>
        <w:rPr>
          <w:lang w:val="uk-UA"/>
        </w:rPr>
      </w:pPr>
      <w:proofErr w:type="spellStart"/>
      <w:r w:rsidRPr="00AE7074">
        <w:t>Період</w:t>
      </w:r>
      <w:proofErr w:type="spellEnd"/>
      <w:r w:rsidRPr="00AE7074">
        <w:t xml:space="preserve"> </w:t>
      </w:r>
      <w:proofErr w:type="spellStart"/>
      <w:r w:rsidRPr="00AE7074">
        <w:t>надання</w:t>
      </w:r>
      <w:proofErr w:type="spellEnd"/>
      <w:r w:rsidRPr="00AE7074">
        <w:t xml:space="preserve"> </w:t>
      </w:r>
      <w:proofErr w:type="spellStart"/>
      <w:r w:rsidRPr="00AE7074">
        <w:t>послуг</w:t>
      </w:r>
      <w:proofErr w:type="spellEnd"/>
      <w:r w:rsidRPr="00AE7074">
        <w:t xml:space="preserve">: </w:t>
      </w:r>
      <w:proofErr w:type="spellStart"/>
      <w:r>
        <w:t>лютий</w:t>
      </w:r>
      <w:proofErr w:type="spellEnd"/>
      <w:r>
        <w:t xml:space="preserve"> </w:t>
      </w:r>
      <w:r w:rsidR="001E0F8A">
        <w:rPr>
          <w:lang w:val="uk-UA"/>
        </w:rPr>
        <w:t xml:space="preserve"> 2</w:t>
      </w:r>
      <w:r>
        <w:t>026 року</w:t>
      </w:r>
      <w:r w:rsidR="00947DDC">
        <w:rPr>
          <w:lang w:val="uk-UA"/>
        </w:rPr>
        <w:t xml:space="preserve"> – березень 2026 року</w:t>
      </w:r>
    </w:p>
    <w:p w:rsidR="00CF13D9" w:rsidRDefault="00CF13D9" w:rsidP="008A03D8">
      <w:pPr>
        <w:spacing w:line="276" w:lineRule="auto"/>
        <w:rPr>
          <w:b/>
          <w:lang w:val="uk-UA"/>
        </w:rPr>
      </w:pPr>
      <w:bookmarkStart w:id="0" w:name="_x46wikz7og07" w:colFirst="0" w:colLast="0"/>
      <w:bookmarkEnd w:id="0"/>
    </w:p>
    <w:p w:rsidR="00F41869" w:rsidRPr="00CF13D9" w:rsidRDefault="00F41869" w:rsidP="008A03D8">
      <w:pPr>
        <w:spacing w:line="276" w:lineRule="auto"/>
        <w:rPr>
          <w:b/>
          <w:lang w:val="uk-UA"/>
        </w:rPr>
      </w:pPr>
      <w:r w:rsidRPr="00CF13D9">
        <w:rPr>
          <w:b/>
          <w:lang w:val="uk-UA"/>
        </w:rPr>
        <w:t>Зміст послуги:</w:t>
      </w:r>
    </w:p>
    <w:p w:rsidR="008A03D8" w:rsidRDefault="008A03D8" w:rsidP="008A03D8">
      <w:pPr>
        <w:spacing w:line="276" w:lineRule="auto"/>
        <w:rPr>
          <w:lang w:val="uk-UA"/>
        </w:rPr>
      </w:pPr>
      <w:r w:rsidRPr="008A03D8">
        <w:rPr>
          <w:lang w:val="uk-UA"/>
        </w:rPr>
        <w:t>- розробка та редагування текстового наповнення для матеріалів скринь креативності;</w:t>
      </w:r>
      <w:r w:rsidRPr="008A03D8">
        <w:rPr>
          <w:lang w:val="uk-UA"/>
        </w:rPr>
        <w:br/>
        <w:t>- підготовка текстів інтерактивних завдань для підлітків різних вікових категорій;</w:t>
      </w:r>
      <w:r w:rsidRPr="008A03D8">
        <w:rPr>
          <w:lang w:val="uk-UA"/>
        </w:rPr>
        <w:br/>
        <w:t>- адаптація текстів завдань відповідно до віку, тону комунікації та цілей використання матеріалів;</w:t>
      </w:r>
      <w:r w:rsidRPr="008A03D8">
        <w:rPr>
          <w:lang w:val="uk-UA"/>
        </w:rPr>
        <w:br/>
        <w:t>- редакторське опрацювання матеріалів тематичних блоків: «Дослідження своїх емоцій», «Розвиток креативності» та «Формування навичок безпеки»;</w:t>
      </w:r>
      <w:r w:rsidRPr="008A03D8">
        <w:rPr>
          <w:lang w:val="uk-UA"/>
        </w:rPr>
        <w:br/>
        <w:t>- підготовка текстів для інструкцій, листівок, описів вмісту та супровідних матеріалів скринь креативності;</w:t>
      </w:r>
      <w:r w:rsidRPr="008A03D8">
        <w:rPr>
          <w:lang w:val="uk-UA"/>
        </w:rPr>
        <w:br/>
        <w:t>- уніфікація термінології, стилю та структури текстів у межах комплекту матеріалів;</w:t>
      </w:r>
      <w:r w:rsidRPr="008A03D8">
        <w:rPr>
          <w:lang w:val="uk-UA"/>
        </w:rPr>
        <w:br/>
        <w:t>- вичитка фінальних текстів перед передачею в дизайн і друк;</w:t>
      </w:r>
      <w:r w:rsidRPr="008A03D8">
        <w:rPr>
          <w:lang w:val="uk-UA"/>
        </w:rPr>
        <w:br/>
        <w:t>- внесення редакторських правок за результатами погодження матеріалів.</w:t>
      </w:r>
    </w:p>
    <w:p w:rsidR="00CF13D9" w:rsidRDefault="00CF13D9" w:rsidP="008A03D8">
      <w:pPr>
        <w:spacing w:line="276" w:lineRule="auto"/>
        <w:rPr>
          <w:lang w:val="uk-UA"/>
        </w:rPr>
      </w:pPr>
    </w:p>
    <w:p w:rsidR="00CF13D9" w:rsidRPr="00CF13D9" w:rsidRDefault="00CF13D9" w:rsidP="008A03D8">
      <w:pPr>
        <w:spacing w:line="276" w:lineRule="auto"/>
        <w:rPr>
          <w:b/>
          <w:lang w:val="uk-UA"/>
        </w:rPr>
      </w:pPr>
      <w:r w:rsidRPr="00CF13D9">
        <w:rPr>
          <w:b/>
          <w:lang w:val="uk-UA"/>
        </w:rPr>
        <w:t>Вимоги до надавача послуг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Високий рівень письмової грамотності українською та бажано англійською мовами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Досвід написання текстів для різних форматів: статті, рекламні тексти, прес-релізи, соціальні мережі, технічні специфікації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Вміння адаптувати стиль і тон тексту під цільову аудиторію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Навички редагування та коректури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 xml:space="preserve">Впевнений користувач Microsoft Office, </w:t>
      </w:r>
      <w:proofErr w:type="spellStart"/>
      <w:r>
        <w:t>Google</w:t>
      </w:r>
      <w:proofErr w:type="spellEnd"/>
      <w:r>
        <w:t xml:space="preserve"> </w:t>
      </w:r>
      <w:proofErr w:type="spellStart"/>
      <w:r>
        <w:t>Docs</w:t>
      </w:r>
      <w:proofErr w:type="spellEnd"/>
      <w:r>
        <w:t>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Базові знання графічних редакторів (для роботи з візуальним контентом)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Структурованість, логічність, уважність до деталей.</w:t>
      </w:r>
    </w:p>
    <w:p w:rsidR="00CF13D9" w:rsidRDefault="00CF13D9" w:rsidP="00560B77">
      <w:pPr>
        <w:pStyle w:val="af3"/>
        <w:spacing w:before="0" w:beforeAutospacing="0" w:after="0" w:afterAutospacing="0"/>
      </w:pPr>
      <w:r>
        <w:t>Креативність та здатність генерувати нові ідеї.</w:t>
      </w:r>
    </w:p>
    <w:p w:rsidR="00CF13D9" w:rsidRDefault="00CF13D9" w:rsidP="00560B77">
      <w:pPr>
        <w:pStyle w:val="af3"/>
        <w:spacing w:before="0" w:beforeAutospacing="0" w:after="0" w:afterAutospacing="0"/>
      </w:pPr>
      <w:proofErr w:type="spellStart"/>
      <w:r>
        <w:t>Командність</w:t>
      </w:r>
      <w:proofErr w:type="spellEnd"/>
      <w:r>
        <w:t>, відповідальність, доброчесність.</w:t>
      </w:r>
    </w:p>
    <w:p w:rsidR="00683FC9" w:rsidRDefault="00683FC9" w:rsidP="00683FC9">
      <w:pPr>
        <w:pStyle w:val="1"/>
      </w:pPr>
    </w:p>
    <w:p w:rsidR="00F41869" w:rsidRPr="006C14F9" w:rsidRDefault="00F41869" w:rsidP="00F41869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F41869" w:rsidRPr="006C14F9" w:rsidRDefault="00F41869" w:rsidP="00F41869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F41869" w:rsidRPr="006C14F9" w:rsidRDefault="00F41869" w:rsidP="00F41869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F41869" w:rsidRPr="006C14F9" w:rsidRDefault="00F41869" w:rsidP="00F41869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947DDC" w:rsidRDefault="00947DDC" w:rsidP="00683FC9">
      <w:pPr>
        <w:pStyle w:val="1"/>
      </w:pPr>
    </w:p>
    <w:p w:rsidR="00947DDC" w:rsidRPr="00683FC9" w:rsidRDefault="00947DDC" w:rsidP="00683FC9">
      <w:pPr>
        <w:pStyle w:val="1"/>
      </w:pPr>
    </w:p>
    <w:p w:rsidR="00DA0CDB" w:rsidRPr="00B925C3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25C3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B925C3" w:rsidRDefault="00DA0CDB" w:rsidP="00810C53">
      <w:pPr>
        <w:rPr>
          <w:b/>
          <w:lang w:val="uk-UA"/>
        </w:rPr>
      </w:pPr>
      <w:r w:rsidRPr="00B925C3">
        <w:rPr>
          <w:b/>
          <w:lang w:val="uk-UA"/>
        </w:rPr>
        <w:t>Голова Правління</w:t>
      </w:r>
    </w:p>
    <w:p w:rsidR="00DA0CDB" w:rsidRPr="00B925C3" w:rsidRDefault="00DA0CDB" w:rsidP="00810C53">
      <w:pPr>
        <w:rPr>
          <w:u w:val="single"/>
          <w:lang w:val="uk-UA"/>
        </w:rPr>
      </w:pPr>
      <w:r w:rsidRPr="00B925C3">
        <w:rPr>
          <w:b/>
          <w:lang w:val="uk-UA"/>
        </w:rPr>
        <w:t>ГО «Культурна платформа Закарпаття»</w:t>
      </w:r>
      <w:r w:rsidRPr="00B925C3">
        <w:rPr>
          <w:b/>
          <w:lang w:val="uk-UA"/>
        </w:rPr>
        <w:tab/>
      </w:r>
      <w:r w:rsidRPr="00B925C3">
        <w:rPr>
          <w:b/>
          <w:lang w:val="uk-UA"/>
        </w:rPr>
        <w:tab/>
      </w:r>
      <w:proofErr w:type="spellStart"/>
      <w:r w:rsidRPr="00B925C3">
        <w:rPr>
          <w:b/>
          <w:lang w:val="uk-UA"/>
        </w:rPr>
        <w:t>_______________Є.О.Забарило</w:t>
      </w:r>
      <w:proofErr w:type="spellEnd"/>
      <w:r w:rsidR="00BD4935" w:rsidRPr="00B925C3">
        <w:rPr>
          <w:lang w:val="uk-UA"/>
        </w:rPr>
        <w:t xml:space="preserve">     </w:t>
      </w:r>
    </w:p>
    <w:sectPr w:rsidR="00DA0CDB" w:rsidRPr="00B925C3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6A1A" w:rsidRDefault="00C76A1A">
      <w:r>
        <w:separator/>
      </w:r>
    </w:p>
  </w:endnote>
  <w:endnote w:type="continuationSeparator" w:id="0">
    <w:p w:rsidR="00C76A1A" w:rsidRDefault="00C76A1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6A1A" w:rsidRDefault="00C76A1A">
      <w:r>
        <w:separator/>
      </w:r>
    </w:p>
  </w:footnote>
  <w:footnote w:type="continuationSeparator" w:id="0">
    <w:p w:rsidR="00C76A1A" w:rsidRDefault="00C76A1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74617E7"/>
    <w:multiLevelType w:val="multilevel"/>
    <w:tmpl w:val="5A98F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00C1223"/>
    <w:multiLevelType w:val="multilevel"/>
    <w:tmpl w:val="1A66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11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4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85D7E47"/>
    <w:multiLevelType w:val="multilevel"/>
    <w:tmpl w:val="82E88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D686B0F"/>
    <w:multiLevelType w:val="multilevel"/>
    <w:tmpl w:val="C3402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5"/>
  </w:num>
  <w:num w:numId="4">
    <w:abstractNumId w:val="2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3"/>
  </w:num>
  <w:num w:numId="10">
    <w:abstractNumId w:val="8"/>
  </w:num>
  <w:num w:numId="11">
    <w:abstractNumId w:val="9"/>
  </w:num>
  <w:num w:numId="12">
    <w:abstractNumId w:val="10"/>
  </w:num>
  <w:num w:numId="13">
    <w:abstractNumId w:val="13"/>
  </w:num>
  <w:num w:numId="14">
    <w:abstractNumId w:val="18"/>
  </w:num>
  <w:num w:numId="15">
    <w:abstractNumId w:val="19"/>
  </w:num>
  <w:num w:numId="1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6"/>
  </w:num>
  <w:num w:numId="19">
    <w:abstractNumId w:val="17"/>
  </w:num>
  <w:num w:numId="2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558F5"/>
    <w:rsid w:val="00063E47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64312"/>
    <w:rsid w:val="00177752"/>
    <w:rsid w:val="00197A24"/>
    <w:rsid w:val="001A77DF"/>
    <w:rsid w:val="001B0835"/>
    <w:rsid w:val="001B4570"/>
    <w:rsid w:val="001E0F8A"/>
    <w:rsid w:val="0020382E"/>
    <w:rsid w:val="00225DC7"/>
    <w:rsid w:val="0026064D"/>
    <w:rsid w:val="00265BDB"/>
    <w:rsid w:val="002956E7"/>
    <w:rsid w:val="002F1B98"/>
    <w:rsid w:val="00307E84"/>
    <w:rsid w:val="00323DF8"/>
    <w:rsid w:val="00344610"/>
    <w:rsid w:val="00371103"/>
    <w:rsid w:val="00374B20"/>
    <w:rsid w:val="003814FB"/>
    <w:rsid w:val="003923A0"/>
    <w:rsid w:val="003A27C1"/>
    <w:rsid w:val="003B7E99"/>
    <w:rsid w:val="003C1D51"/>
    <w:rsid w:val="003F35E7"/>
    <w:rsid w:val="0041240A"/>
    <w:rsid w:val="004234AF"/>
    <w:rsid w:val="00474E63"/>
    <w:rsid w:val="004776A2"/>
    <w:rsid w:val="004A1143"/>
    <w:rsid w:val="004A23EA"/>
    <w:rsid w:val="004A248D"/>
    <w:rsid w:val="004A6AAA"/>
    <w:rsid w:val="004C1121"/>
    <w:rsid w:val="004D5F38"/>
    <w:rsid w:val="00506DDD"/>
    <w:rsid w:val="00560B77"/>
    <w:rsid w:val="00574E13"/>
    <w:rsid w:val="00586443"/>
    <w:rsid w:val="005875F0"/>
    <w:rsid w:val="005A0A0E"/>
    <w:rsid w:val="005A0C7C"/>
    <w:rsid w:val="005A1B24"/>
    <w:rsid w:val="005A361A"/>
    <w:rsid w:val="005C16DB"/>
    <w:rsid w:val="005D0021"/>
    <w:rsid w:val="006667E2"/>
    <w:rsid w:val="00683FC9"/>
    <w:rsid w:val="00684A0B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D49A5"/>
    <w:rsid w:val="007D5893"/>
    <w:rsid w:val="007D6F40"/>
    <w:rsid w:val="007E7EFD"/>
    <w:rsid w:val="007F65FB"/>
    <w:rsid w:val="00810C53"/>
    <w:rsid w:val="00830F0F"/>
    <w:rsid w:val="008344A8"/>
    <w:rsid w:val="00865FA4"/>
    <w:rsid w:val="008A03D8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47DDC"/>
    <w:rsid w:val="009558C1"/>
    <w:rsid w:val="0097457F"/>
    <w:rsid w:val="00980960"/>
    <w:rsid w:val="00981390"/>
    <w:rsid w:val="009B1FC2"/>
    <w:rsid w:val="009D5634"/>
    <w:rsid w:val="009D7B2A"/>
    <w:rsid w:val="00A20A83"/>
    <w:rsid w:val="00A223F6"/>
    <w:rsid w:val="00A26590"/>
    <w:rsid w:val="00A34845"/>
    <w:rsid w:val="00A44AC6"/>
    <w:rsid w:val="00A45724"/>
    <w:rsid w:val="00A460BC"/>
    <w:rsid w:val="00A9621B"/>
    <w:rsid w:val="00AD6A1F"/>
    <w:rsid w:val="00AF7B39"/>
    <w:rsid w:val="00B757ED"/>
    <w:rsid w:val="00B86BB9"/>
    <w:rsid w:val="00B925C3"/>
    <w:rsid w:val="00B93FB7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6A1A"/>
    <w:rsid w:val="00C77356"/>
    <w:rsid w:val="00C828F0"/>
    <w:rsid w:val="00CC756D"/>
    <w:rsid w:val="00CD3A8C"/>
    <w:rsid w:val="00CE702E"/>
    <w:rsid w:val="00CF13D9"/>
    <w:rsid w:val="00D0458A"/>
    <w:rsid w:val="00D16E2D"/>
    <w:rsid w:val="00D25D90"/>
    <w:rsid w:val="00D33CBF"/>
    <w:rsid w:val="00D9428B"/>
    <w:rsid w:val="00DA0CDB"/>
    <w:rsid w:val="00DA2A36"/>
    <w:rsid w:val="00E04F0A"/>
    <w:rsid w:val="00E323ED"/>
    <w:rsid w:val="00E345B8"/>
    <w:rsid w:val="00EB1B28"/>
    <w:rsid w:val="00EB364A"/>
    <w:rsid w:val="00EE0B79"/>
    <w:rsid w:val="00EE5652"/>
    <w:rsid w:val="00EF6C37"/>
    <w:rsid w:val="00F05E7A"/>
    <w:rsid w:val="00F17B50"/>
    <w:rsid w:val="00F40C9A"/>
    <w:rsid w:val="00F41869"/>
    <w:rsid w:val="00F44999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F41869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F41869"/>
    <w:rPr>
      <w:rFonts w:ascii="PetersburgTT" w:eastAsia="Times New Roman" w:hAnsi="PetersburgTT" w:cs="Times New Roman"/>
      <w:sz w:val="28"/>
      <w:szCs w:val="20"/>
      <w:lang w:eastAsia="ru-RU"/>
    </w:rPr>
  </w:style>
  <w:style w:type="paragraph" w:styleId="af3">
    <w:name w:val="Normal (Web)"/>
    <w:basedOn w:val="a"/>
    <w:uiPriority w:val="99"/>
    <w:semiHidden/>
    <w:unhideWhenUsed/>
    <w:rsid w:val="00CF13D9"/>
    <w:pPr>
      <w:spacing w:before="100" w:beforeAutospacing="1" w:after="100" w:afterAutospacing="1"/>
    </w:pPr>
    <w:rPr>
      <w:lang w:val="uk-UA" w:eastAsia="uk-UA"/>
    </w:rPr>
  </w:style>
  <w:style w:type="character" w:styleId="af4">
    <w:name w:val="Strong"/>
    <w:basedOn w:val="a0"/>
    <w:uiPriority w:val="22"/>
    <w:qFormat/>
    <w:rsid w:val="00CF13D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89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214E6B-1B81-42FC-A2AA-15430777B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6</TotalTime>
  <Pages>1</Pages>
  <Words>1342</Words>
  <Characters>766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36</cp:revision>
  <cp:lastPrinted>2023-07-07T09:37:00Z</cp:lastPrinted>
  <dcterms:created xsi:type="dcterms:W3CDTF">2022-05-22T12:26:00Z</dcterms:created>
  <dcterms:modified xsi:type="dcterms:W3CDTF">2026-05-21T11:46:00Z</dcterms:modified>
</cp:coreProperties>
</file>